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22581" w14:textId="77777777" w:rsidR="00FE7151" w:rsidRDefault="001055A2">
      <w:pPr>
        <w:pStyle w:val="Heading1"/>
        <w:spacing w:before="85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CB417CA" wp14:editId="5401A11C">
                <wp:simplePos x="0" y="0"/>
                <wp:positionH relativeFrom="page">
                  <wp:posOffset>227330</wp:posOffset>
                </wp:positionH>
                <wp:positionV relativeFrom="page">
                  <wp:posOffset>10007600</wp:posOffset>
                </wp:positionV>
                <wp:extent cx="7093585" cy="554990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93585" cy="554990"/>
                          <a:chOff x="358" y="15760"/>
                          <a:chExt cx="11171" cy="874"/>
                        </a:xfrm>
                      </wpg:grpSpPr>
                      <pic:pic xmlns:pic="http://schemas.openxmlformats.org/drawingml/2006/picture">
                        <pic:nvPicPr>
                          <pic:cNvPr id="4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24" y="15905"/>
                            <a:ext cx="1249" cy="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7" y="15796"/>
                            <a:ext cx="11171" cy="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8" y="15884"/>
                            <a:ext cx="1027" cy="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360" y="15770"/>
                            <a:ext cx="1116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293DA0" id="Group 3" o:spid="_x0000_s1026" style="position:absolute;margin-left:17.9pt;margin-top:788pt;width:558.55pt;height:43.7pt;z-index:251659264;mso-position-horizontal-relative:page;mso-position-vertical-relative:page" coordorigin="358,15760" coordsize="11171,8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9924;top:15905;width:1249;height: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">
                  <v:imagedata r:id="rId7" o:title=""/>
                </v:shape>
                <v:shape id="Picture 6" o:spid="_x0000_s1028" type="#_x0000_t75" style="position:absolute;left:357;top:15796;width:11171;height: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">
                  <v:imagedata r:id="rId8" o:title=""/>
                </v:shape>
                <v:shape id="Picture 5" o:spid="_x0000_s1029" type="#_x0000_t75" style="position:absolute;left:3168;top:15884;width:1027;height:6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">
                  <v:imagedata r:id="rId9" o:title=""/>
                </v:shape>
                <v:line id="Line 4" o:spid="_x0000_s1030" style="position:absolute;visibility:visible;mso-wrap-style:square" from="360,15770" to="11520,157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w10:wrap anchorx="page" anchory="page"/>
              </v:group>
            </w:pict>
          </mc:Fallback>
        </mc:AlternateContent>
      </w:r>
      <w:r>
        <w:rPr>
          <w:noProof/>
          <w:lang w:bidi="ar-SA"/>
        </w:rPr>
        <w:drawing>
          <wp:anchor distT="0" distB="0" distL="0" distR="0" simplePos="0" relativeHeight="251660288" behindDoc="0" locked="0" layoutInCell="1" allowOverlap="1" wp14:anchorId="5D8E8B68" wp14:editId="408705A0">
            <wp:simplePos x="0" y="0"/>
            <wp:positionH relativeFrom="page">
              <wp:posOffset>359530</wp:posOffset>
            </wp:positionH>
            <wp:positionV relativeFrom="paragraph">
              <wp:posOffset>50727</wp:posOffset>
            </wp:positionV>
            <wp:extent cx="1243894" cy="970679"/>
            <wp:effectExtent l="0" t="0" r="0" b="0"/>
            <wp:wrapNone/>
            <wp:docPr id="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3894" cy="9706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59353"/>
        </w:rPr>
        <w:t>Campbelltown Camden District Cricket Club</w:t>
      </w:r>
    </w:p>
    <w:p w14:paraId="35E5B715" w14:textId="2F93F8AB" w:rsidR="00FE7151" w:rsidRDefault="001055A2">
      <w:pPr>
        <w:pStyle w:val="BodyText"/>
        <w:spacing w:before="1" w:line="232" w:lineRule="exact"/>
        <w:ind w:left="2460"/>
        <w:jc w:val="center"/>
        <w:rPr>
          <w:rFonts w:ascii="Perpetua"/>
        </w:rPr>
      </w:pPr>
      <w:r>
        <w:rPr>
          <w:rFonts w:ascii="Perpetua"/>
        </w:rPr>
        <w:t xml:space="preserve">C E L E B R A T I N G 3 </w:t>
      </w:r>
      <w:r w:rsidR="00D109D1">
        <w:rPr>
          <w:rFonts w:ascii="Perpetua"/>
        </w:rPr>
        <w:t>8</w:t>
      </w:r>
      <w:r>
        <w:rPr>
          <w:rFonts w:ascii="Perpetua"/>
        </w:rPr>
        <w:t xml:space="preserve"> S E A S O N S</w:t>
      </w:r>
    </w:p>
    <w:p w14:paraId="48AD65B6" w14:textId="77777777" w:rsidR="00FE7151" w:rsidRDefault="001055A2">
      <w:pPr>
        <w:spacing w:line="486" w:lineRule="exact"/>
        <w:ind w:left="2473"/>
        <w:jc w:val="center"/>
        <w:rPr>
          <w:i/>
          <w:sz w:val="50"/>
        </w:rPr>
      </w:pPr>
      <w:r>
        <w:rPr>
          <w:i/>
          <w:color w:val="C00000"/>
          <w:spacing w:val="19"/>
          <w:w w:val="96"/>
          <w:sz w:val="50"/>
        </w:rPr>
        <w:t>“</w:t>
      </w:r>
      <w:r>
        <w:rPr>
          <w:i/>
          <w:color w:val="C00000"/>
          <w:spacing w:val="19"/>
          <w:w w:val="61"/>
          <w:sz w:val="50"/>
        </w:rPr>
        <w:t>F</w:t>
      </w:r>
      <w:r>
        <w:rPr>
          <w:i/>
          <w:color w:val="C00000"/>
          <w:spacing w:val="19"/>
          <w:w w:val="34"/>
          <w:sz w:val="50"/>
        </w:rPr>
        <w:t>ee</w:t>
      </w:r>
      <w:r>
        <w:rPr>
          <w:i/>
          <w:color w:val="C00000"/>
          <w:w w:val="86"/>
          <w:sz w:val="50"/>
        </w:rPr>
        <w:t>l</w:t>
      </w:r>
      <w:r>
        <w:rPr>
          <w:i/>
          <w:color w:val="C00000"/>
          <w:spacing w:val="18"/>
          <w:sz w:val="50"/>
        </w:rPr>
        <w:t xml:space="preserve"> </w:t>
      </w:r>
      <w:r>
        <w:rPr>
          <w:i/>
          <w:color w:val="C00000"/>
          <w:spacing w:val="19"/>
          <w:w w:val="51"/>
          <w:sz w:val="50"/>
        </w:rPr>
        <w:t>t</w:t>
      </w:r>
      <w:r>
        <w:rPr>
          <w:i/>
          <w:color w:val="C00000"/>
          <w:spacing w:val="18"/>
          <w:w w:val="42"/>
          <w:sz w:val="50"/>
        </w:rPr>
        <w:t>h</w:t>
      </w:r>
      <w:r>
        <w:rPr>
          <w:i/>
          <w:color w:val="C00000"/>
          <w:w w:val="34"/>
          <w:sz w:val="50"/>
        </w:rPr>
        <w:t>e</w:t>
      </w:r>
      <w:r>
        <w:rPr>
          <w:i/>
          <w:color w:val="C00000"/>
          <w:spacing w:val="18"/>
          <w:sz w:val="50"/>
        </w:rPr>
        <w:t xml:space="preserve"> </w:t>
      </w:r>
      <w:r>
        <w:rPr>
          <w:i/>
          <w:color w:val="C00000"/>
          <w:spacing w:val="21"/>
          <w:w w:val="57"/>
          <w:sz w:val="50"/>
        </w:rPr>
        <w:t>S</w:t>
      </w:r>
      <w:r>
        <w:rPr>
          <w:i/>
          <w:color w:val="C00000"/>
          <w:spacing w:val="18"/>
          <w:w w:val="42"/>
          <w:sz w:val="50"/>
        </w:rPr>
        <w:t>p</w:t>
      </w:r>
      <w:r>
        <w:rPr>
          <w:i/>
          <w:color w:val="C00000"/>
          <w:spacing w:val="18"/>
          <w:w w:val="64"/>
          <w:sz w:val="50"/>
        </w:rPr>
        <w:t>i</w:t>
      </w:r>
      <w:r>
        <w:rPr>
          <w:i/>
          <w:color w:val="C00000"/>
          <w:spacing w:val="19"/>
          <w:w w:val="61"/>
          <w:sz w:val="50"/>
        </w:rPr>
        <w:t>r</w:t>
      </w:r>
      <w:r>
        <w:rPr>
          <w:i/>
          <w:color w:val="C00000"/>
          <w:spacing w:val="18"/>
          <w:w w:val="64"/>
          <w:sz w:val="50"/>
        </w:rPr>
        <w:t>i</w:t>
      </w:r>
      <w:r>
        <w:rPr>
          <w:i/>
          <w:color w:val="C00000"/>
          <w:spacing w:val="19"/>
          <w:w w:val="51"/>
          <w:sz w:val="50"/>
        </w:rPr>
        <w:t>t</w:t>
      </w:r>
      <w:r>
        <w:rPr>
          <w:i/>
          <w:color w:val="C00000"/>
          <w:w w:val="96"/>
          <w:sz w:val="50"/>
        </w:rPr>
        <w:t>”</w:t>
      </w:r>
    </w:p>
    <w:p w14:paraId="3F23E317" w14:textId="77777777" w:rsidR="00FE7151" w:rsidRDefault="001055A2">
      <w:pPr>
        <w:spacing w:before="264"/>
        <w:ind w:left="114"/>
        <w:jc w:val="center"/>
        <w:rPr>
          <w:rFonts w:ascii="Cambria"/>
          <w:b/>
          <w:sz w:val="56"/>
        </w:rPr>
      </w:pPr>
      <w:r>
        <w:rPr>
          <w:rFonts w:ascii="Cambria"/>
          <w:b/>
          <w:color w:val="006400"/>
          <w:sz w:val="56"/>
        </w:rPr>
        <w:t>AW Green Shield Trials</w:t>
      </w:r>
    </w:p>
    <w:p w14:paraId="5ECBB961" w14:textId="77777777" w:rsidR="00FE7151" w:rsidRDefault="00FE7151">
      <w:pPr>
        <w:pStyle w:val="BodyText"/>
        <w:rPr>
          <w:rFonts w:ascii="Cambria"/>
          <w:b/>
          <w:sz w:val="20"/>
        </w:rPr>
      </w:pPr>
    </w:p>
    <w:p w14:paraId="489397C7" w14:textId="77777777" w:rsidR="00FE7151" w:rsidRDefault="001055A2">
      <w:pPr>
        <w:pStyle w:val="BodyText"/>
        <w:spacing w:before="10"/>
        <w:rPr>
          <w:rFonts w:ascii="Cambria"/>
          <w:b/>
          <w:sz w:val="2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16EF93BC" wp14:editId="395B341F">
                <wp:simplePos x="0" y="0"/>
                <wp:positionH relativeFrom="page">
                  <wp:posOffset>438150</wp:posOffset>
                </wp:positionH>
                <wp:positionV relativeFrom="paragraph">
                  <wp:posOffset>207010</wp:posOffset>
                </wp:positionV>
                <wp:extent cx="6680200" cy="1362075"/>
                <wp:effectExtent l="0" t="0" r="6350" b="952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0200" cy="1362075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F2DD4" w14:textId="77777777" w:rsidR="00D109D1" w:rsidRDefault="001055A2" w:rsidP="0007073E">
                            <w:pPr>
                              <w:ind w:left="2410" w:right="2713"/>
                              <w:jc w:val="center"/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Saturday </w:t>
                            </w:r>
                            <w:r w:rsidR="007B676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>2</w:t>
                            </w:r>
                            <w:r w:rsidR="00D109D1" w:rsidRPr="00D109D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  <w:vertAlign w:val="superscript"/>
                              </w:rPr>
                              <w:t>nd</w:t>
                            </w:r>
                            <w:r w:rsidR="00D109D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 </w:t>
                            </w:r>
                            <w:r w:rsidR="007B676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>April</w:t>
                            </w:r>
                            <w:r w:rsidR="00A70452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>,</w:t>
                            </w:r>
                            <w:r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 202</w:t>
                            </w:r>
                            <w:r w:rsidR="00D109D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>2</w:t>
                            </w:r>
                          </w:p>
                          <w:p w14:paraId="18CD4AF5" w14:textId="0561B416" w:rsidR="0007073E" w:rsidRDefault="00D109D1" w:rsidP="0007073E">
                            <w:pPr>
                              <w:ind w:left="2410" w:right="2713"/>
                              <w:jc w:val="center"/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>Saturday 9</w:t>
                            </w:r>
                            <w:r w:rsidRPr="00D109D1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 April, 2022</w:t>
                            </w:r>
                            <w:r w:rsidR="001055A2"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 </w:t>
                            </w:r>
                          </w:p>
                          <w:p w14:paraId="16C15DCB" w14:textId="48EADB60" w:rsidR="00FE7151" w:rsidRDefault="001055A2">
                            <w:pPr>
                              <w:ind w:left="2710" w:right="2713"/>
                              <w:jc w:val="center"/>
                              <w:rPr>
                                <w:rFonts w:ascii="Cambria" w:hAnsi="Cambria"/>
                                <w:sz w:val="44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C00000"/>
                                <w:sz w:val="44"/>
                              </w:rPr>
                              <w:t xml:space="preserve"> </w:t>
                            </w:r>
                            <w:r w:rsidR="00A70452"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>9</w:t>
                            </w:r>
                            <w:r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>.00</w:t>
                            </w:r>
                            <w:r w:rsidR="00A70452"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>a</w:t>
                            </w:r>
                            <w:r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 xml:space="preserve">m – </w:t>
                            </w:r>
                            <w:r w:rsidR="00A70452"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>12</w:t>
                            </w:r>
                            <w:r>
                              <w:rPr>
                                <w:rFonts w:ascii="Cambria" w:hAnsi="Cambria"/>
                                <w:color w:val="C00000"/>
                                <w:sz w:val="44"/>
                              </w:rPr>
                              <w:t>.00pm</w:t>
                            </w:r>
                          </w:p>
                          <w:p w14:paraId="1337EC4F" w14:textId="7ABA7C95" w:rsidR="00FE7151" w:rsidRDefault="001055A2" w:rsidP="00A70452">
                            <w:pPr>
                              <w:ind w:left="284" w:right="167"/>
                              <w:jc w:val="center"/>
                              <w:rPr>
                                <w:rFonts w:ascii="Cambria"/>
                                <w:sz w:val="44"/>
                              </w:rPr>
                            </w:pPr>
                            <w:r>
                              <w:rPr>
                                <w:rFonts w:ascii="Cambria"/>
                                <w:color w:val="C00000"/>
                                <w:sz w:val="44"/>
                              </w:rPr>
                              <w:t>Raby Sports Complex</w:t>
                            </w:r>
                            <w:r w:rsidR="00A70452">
                              <w:rPr>
                                <w:rFonts w:ascii="Cambria"/>
                                <w:color w:val="C00000"/>
                                <w:sz w:val="44"/>
                              </w:rPr>
                              <w:t>, Raby Rd, Rab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EF93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.5pt;margin-top:16.3pt;width:526pt;height:107.2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" fillcolor="#ffc" stroked="f">
                <v:textbox inset="0,0,0,0">
                  <w:txbxContent>
                    <w:p w14:paraId="72BF2DD4" w14:textId="77777777" w:rsidR="00D109D1" w:rsidRDefault="001055A2" w:rsidP="0007073E">
                      <w:pPr>
                        <w:ind w:left="2410" w:right="2713"/>
                        <w:jc w:val="center"/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</w:pPr>
                      <w:r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Saturday </w:t>
                      </w:r>
                      <w:r w:rsidR="007B6761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>2</w:t>
                      </w:r>
                      <w:r w:rsidR="00D109D1" w:rsidRPr="00D109D1">
                        <w:rPr>
                          <w:rFonts w:ascii="Cambria" w:hAnsi="Cambria"/>
                          <w:b/>
                          <w:color w:val="C00000"/>
                          <w:sz w:val="44"/>
                          <w:vertAlign w:val="superscript"/>
                        </w:rPr>
                        <w:t>nd</w:t>
                      </w:r>
                      <w:r w:rsidR="00D109D1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 </w:t>
                      </w:r>
                      <w:r w:rsidR="007B6761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>April</w:t>
                      </w:r>
                      <w:r w:rsidR="00A70452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>,</w:t>
                      </w:r>
                      <w:r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 202</w:t>
                      </w:r>
                      <w:r w:rsidR="00D109D1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>2</w:t>
                      </w:r>
                    </w:p>
                    <w:p w14:paraId="18CD4AF5" w14:textId="0561B416" w:rsidR="0007073E" w:rsidRDefault="00D109D1" w:rsidP="0007073E">
                      <w:pPr>
                        <w:ind w:left="2410" w:right="2713"/>
                        <w:jc w:val="center"/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</w:pPr>
                      <w:r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>Saturday 9</w:t>
                      </w:r>
                      <w:r w:rsidRPr="00D109D1">
                        <w:rPr>
                          <w:rFonts w:ascii="Cambria" w:hAnsi="Cambria"/>
                          <w:b/>
                          <w:color w:val="C00000"/>
                          <w:sz w:val="44"/>
                          <w:vertAlign w:val="superscript"/>
                        </w:rPr>
                        <w:t>th</w:t>
                      </w:r>
                      <w:r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 April, 2022</w:t>
                      </w:r>
                      <w:r w:rsidR="001055A2"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 </w:t>
                      </w:r>
                    </w:p>
                    <w:p w14:paraId="16C15DCB" w14:textId="48EADB60" w:rsidR="00FE7151" w:rsidRDefault="001055A2">
                      <w:pPr>
                        <w:ind w:left="2710" w:right="2713"/>
                        <w:jc w:val="center"/>
                        <w:rPr>
                          <w:rFonts w:ascii="Cambria" w:hAnsi="Cambria"/>
                          <w:sz w:val="44"/>
                        </w:rPr>
                      </w:pPr>
                      <w:r>
                        <w:rPr>
                          <w:rFonts w:ascii="Cambria" w:hAnsi="Cambria"/>
                          <w:b/>
                          <w:color w:val="C00000"/>
                          <w:sz w:val="44"/>
                        </w:rPr>
                        <w:t xml:space="preserve"> </w:t>
                      </w:r>
                      <w:r w:rsidR="00A70452">
                        <w:rPr>
                          <w:rFonts w:ascii="Cambria" w:hAnsi="Cambria"/>
                          <w:color w:val="C00000"/>
                          <w:sz w:val="44"/>
                        </w:rPr>
                        <w:t>9</w:t>
                      </w:r>
                      <w:r>
                        <w:rPr>
                          <w:rFonts w:ascii="Cambria" w:hAnsi="Cambria"/>
                          <w:color w:val="C00000"/>
                          <w:sz w:val="44"/>
                        </w:rPr>
                        <w:t>.00</w:t>
                      </w:r>
                      <w:r w:rsidR="00A70452">
                        <w:rPr>
                          <w:rFonts w:ascii="Cambria" w:hAnsi="Cambria"/>
                          <w:color w:val="C00000"/>
                          <w:sz w:val="44"/>
                        </w:rPr>
                        <w:t>a</w:t>
                      </w:r>
                      <w:r>
                        <w:rPr>
                          <w:rFonts w:ascii="Cambria" w:hAnsi="Cambria"/>
                          <w:color w:val="C00000"/>
                          <w:sz w:val="44"/>
                        </w:rPr>
                        <w:t xml:space="preserve">m – </w:t>
                      </w:r>
                      <w:r w:rsidR="00A70452">
                        <w:rPr>
                          <w:rFonts w:ascii="Cambria" w:hAnsi="Cambria"/>
                          <w:color w:val="C00000"/>
                          <w:sz w:val="44"/>
                        </w:rPr>
                        <w:t>12</w:t>
                      </w:r>
                      <w:r>
                        <w:rPr>
                          <w:rFonts w:ascii="Cambria" w:hAnsi="Cambria"/>
                          <w:color w:val="C00000"/>
                          <w:sz w:val="44"/>
                        </w:rPr>
                        <w:t>.00pm</w:t>
                      </w:r>
                    </w:p>
                    <w:p w14:paraId="1337EC4F" w14:textId="7ABA7C95" w:rsidR="00FE7151" w:rsidRDefault="001055A2" w:rsidP="00A70452">
                      <w:pPr>
                        <w:ind w:left="284" w:right="167"/>
                        <w:jc w:val="center"/>
                        <w:rPr>
                          <w:rFonts w:ascii="Cambria"/>
                          <w:sz w:val="44"/>
                        </w:rPr>
                      </w:pPr>
                      <w:r>
                        <w:rPr>
                          <w:rFonts w:ascii="Cambria"/>
                          <w:color w:val="C00000"/>
                          <w:sz w:val="44"/>
                        </w:rPr>
                        <w:t>Raby Sports Complex</w:t>
                      </w:r>
                      <w:r w:rsidR="00A70452">
                        <w:rPr>
                          <w:rFonts w:ascii="Cambria"/>
                          <w:color w:val="C00000"/>
                          <w:sz w:val="44"/>
                        </w:rPr>
                        <w:t>, Raby Rd, Raby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1328974" w14:textId="77777777" w:rsidR="00FE7151" w:rsidRDefault="00FE7151">
      <w:pPr>
        <w:pStyle w:val="BodyText"/>
        <w:spacing w:before="4"/>
        <w:rPr>
          <w:rFonts w:ascii="Cambria"/>
          <w:b/>
          <w:sz w:val="13"/>
        </w:rPr>
      </w:pPr>
    </w:p>
    <w:p w14:paraId="6AD01103" w14:textId="77777777" w:rsidR="00FE7151" w:rsidRDefault="001055A2">
      <w:pPr>
        <w:pStyle w:val="BodyText"/>
        <w:spacing w:before="91"/>
        <w:ind w:left="260" w:right="134"/>
        <w:jc w:val="both"/>
      </w:pPr>
      <w:r>
        <w:t>The Campbelltown Camden District Cricket Club is a community-based sporting organisation committed to the development and promotion of cricket at the elite level within the Region of Macarthur and our neighbouring regional areas.</w:t>
      </w:r>
    </w:p>
    <w:p w14:paraId="4B29932E" w14:textId="77777777" w:rsidR="00FE7151" w:rsidRDefault="00FE7151">
      <w:pPr>
        <w:pStyle w:val="BodyText"/>
        <w:spacing w:before="6"/>
      </w:pPr>
    </w:p>
    <w:p w14:paraId="1500258E" w14:textId="77777777" w:rsidR="00FE7151" w:rsidRDefault="001055A2">
      <w:pPr>
        <w:pStyle w:val="BodyText"/>
        <w:ind w:left="260" w:right="139"/>
        <w:jc w:val="both"/>
      </w:pPr>
      <w:r>
        <w:t>We intend to foster ongoing respect and success by providing a positive and enjoyable cricket experience for all, while developing players, people and partnerships in the community.</w:t>
      </w:r>
    </w:p>
    <w:p w14:paraId="41AD63E5" w14:textId="77777777" w:rsidR="00FE7151" w:rsidRDefault="00FE7151">
      <w:pPr>
        <w:pStyle w:val="BodyText"/>
        <w:spacing w:before="6"/>
      </w:pPr>
    </w:p>
    <w:p w14:paraId="33DE2195" w14:textId="29A062CE" w:rsidR="00FE7151" w:rsidRDefault="001055A2">
      <w:pPr>
        <w:pStyle w:val="BodyText"/>
        <w:spacing w:line="242" w:lineRule="auto"/>
        <w:ind w:left="260" w:right="226"/>
        <w:jc w:val="both"/>
      </w:pPr>
      <w:r>
        <w:t>Campbelltown Camden DCC players enjoy one of Sydney</w:t>
      </w:r>
      <w:r w:rsidR="00963531">
        <w:t>’s</w:t>
      </w:r>
      <w:r>
        <w:t xml:space="preserve"> best cricketing facilities – The Raby Sports Complex.</w:t>
      </w:r>
    </w:p>
    <w:p w14:paraId="6BBB1F5A" w14:textId="77777777" w:rsidR="00FE7151" w:rsidRDefault="00FE7151">
      <w:pPr>
        <w:pStyle w:val="BodyText"/>
        <w:spacing w:before="6"/>
        <w:rPr>
          <w:sz w:val="27"/>
        </w:rPr>
      </w:pPr>
    </w:p>
    <w:p w14:paraId="04AEB1D1" w14:textId="4634AD76" w:rsidR="00FE7151" w:rsidRDefault="001055A2">
      <w:pPr>
        <w:pStyle w:val="Heading2"/>
        <w:ind w:right="133"/>
      </w:pPr>
      <w:r>
        <w:t>The</w:t>
      </w:r>
      <w:r>
        <w:rPr>
          <w:spacing w:val="-11"/>
        </w:rPr>
        <w:t xml:space="preserve"> </w:t>
      </w:r>
      <w:r>
        <w:t>CCDCC</w:t>
      </w:r>
      <w:r>
        <w:rPr>
          <w:spacing w:val="-12"/>
        </w:rPr>
        <w:t xml:space="preserve"> </w:t>
      </w:r>
      <w:r>
        <w:t>invites</w:t>
      </w:r>
      <w:r>
        <w:rPr>
          <w:spacing w:val="-11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players</w:t>
      </w:r>
      <w:r>
        <w:rPr>
          <w:spacing w:val="-16"/>
        </w:rPr>
        <w:t xml:space="preserve"> </w:t>
      </w:r>
      <w:r>
        <w:t>wishing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rial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202</w:t>
      </w:r>
      <w:r w:rsidR="00C115AF">
        <w:t>2</w:t>
      </w:r>
      <w:r w:rsidR="007B6761">
        <w:t>/2</w:t>
      </w:r>
      <w:r w:rsidR="00C115AF">
        <w:t>3</w:t>
      </w:r>
      <w:r>
        <w:rPr>
          <w:spacing w:val="-10"/>
        </w:rPr>
        <w:t xml:space="preserve"> </w:t>
      </w:r>
      <w:r>
        <w:rPr>
          <w:spacing w:val="-3"/>
        </w:rPr>
        <w:t>A.W.</w:t>
      </w:r>
      <w:r>
        <w:rPr>
          <w:spacing w:val="-10"/>
        </w:rPr>
        <w:t xml:space="preserve"> </w:t>
      </w:r>
      <w:r>
        <w:t>Green</w:t>
      </w:r>
      <w:r>
        <w:rPr>
          <w:spacing w:val="-15"/>
        </w:rPr>
        <w:t xml:space="preserve"> </w:t>
      </w:r>
      <w:r>
        <w:t>Shield team to attend the Raby Complex on the above date to begin the selection process.</w:t>
      </w:r>
    </w:p>
    <w:p w14:paraId="3CE8449D" w14:textId="77777777" w:rsidR="00FE7151" w:rsidRDefault="00FE7151">
      <w:pPr>
        <w:pStyle w:val="BodyText"/>
        <w:spacing w:before="7"/>
        <w:rPr>
          <w:b/>
        </w:rPr>
      </w:pPr>
    </w:p>
    <w:p w14:paraId="359D22E3" w14:textId="77777777" w:rsidR="00FE7151" w:rsidRDefault="001055A2">
      <w:pPr>
        <w:pStyle w:val="BodyText"/>
        <w:ind w:left="260"/>
        <w:jc w:val="both"/>
      </w:pPr>
      <w:r>
        <w:t>Players must have their own playing and protective gear plus a drink bottle.</w:t>
      </w:r>
    </w:p>
    <w:p w14:paraId="68502EDC" w14:textId="77777777" w:rsidR="00FE7151" w:rsidRDefault="00FE7151">
      <w:pPr>
        <w:pStyle w:val="BodyText"/>
        <w:spacing w:before="6"/>
      </w:pPr>
    </w:p>
    <w:p w14:paraId="6722AA4D" w14:textId="77777777" w:rsidR="00FE7151" w:rsidRDefault="001055A2">
      <w:pPr>
        <w:pStyle w:val="BodyText"/>
        <w:ind w:left="260" w:right="141"/>
        <w:jc w:val="both"/>
      </w:pPr>
      <w:r>
        <w:t>The A.W. Green Shield Competition is the Premier Competition for Boy’s under the age of 16</w:t>
      </w:r>
      <w:r>
        <w:rPr>
          <w:spacing w:val="-2"/>
        </w:rPr>
        <w:t xml:space="preserve"> </w:t>
      </w:r>
      <w:r>
        <w:t>years.</w:t>
      </w:r>
    </w:p>
    <w:p w14:paraId="37EC39E5" w14:textId="77777777" w:rsidR="00FE7151" w:rsidRDefault="00FE7151">
      <w:pPr>
        <w:pStyle w:val="BodyText"/>
        <w:spacing w:before="1"/>
      </w:pPr>
    </w:p>
    <w:p w14:paraId="7C75CB92" w14:textId="580F230B" w:rsidR="00FE7151" w:rsidRDefault="00C115AF">
      <w:pPr>
        <w:pStyle w:val="BodyText"/>
        <w:ind w:left="260" w:right="132"/>
        <w:jc w:val="both"/>
      </w:pPr>
      <w:r>
        <w:t>All candidates are asked to complete the trial registration below:</w:t>
      </w:r>
    </w:p>
    <w:p w14:paraId="57C03D94" w14:textId="050735C7" w:rsidR="00C115AF" w:rsidRDefault="00C115AF">
      <w:pPr>
        <w:pStyle w:val="BodyText"/>
        <w:ind w:left="260" w:right="132"/>
        <w:jc w:val="both"/>
      </w:pPr>
    </w:p>
    <w:p w14:paraId="00A6D310" w14:textId="13746C47" w:rsidR="00C115AF" w:rsidRDefault="00963531">
      <w:pPr>
        <w:pStyle w:val="BodyText"/>
        <w:ind w:left="260" w:right="132"/>
        <w:jc w:val="both"/>
      </w:pPr>
      <w:hyperlink r:id="rId11" w:history="1">
        <w:r w:rsidR="00C115AF" w:rsidRPr="00C85EDB">
          <w:rPr>
            <w:rStyle w:val="Hyperlink"/>
          </w:rPr>
          <w:t>https://docs.google.com/forms/d/e/1FAIpQLSci6R0T6o19USF79FrAROSJaqVzFKrJZKAKbvS0HJMtJsuE7A/viewform</w:t>
        </w:r>
      </w:hyperlink>
      <w:r w:rsidR="00C115AF">
        <w:t xml:space="preserve"> </w:t>
      </w:r>
    </w:p>
    <w:p w14:paraId="098D2C5F" w14:textId="77777777" w:rsidR="00C115AF" w:rsidRDefault="00C115AF">
      <w:pPr>
        <w:pStyle w:val="BodyText"/>
        <w:spacing w:before="6"/>
      </w:pPr>
    </w:p>
    <w:p w14:paraId="49A86F14" w14:textId="0D635722" w:rsidR="00FE7151" w:rsidRDefault="00C115AF">
      <w:pPr>
        <w:pStyle w:val="Heading2"/>
        <w:spacing w:before="1" w:line="322" w:lineRule="exact"/>
      </w:pPr>
      <w:r>
        <w:t>Jason Ellsmore</w:t>
      </w:r>
    </w:p>
    <w:p w14:paraId="5DBA3445" w14:textId="633C3B7F" w:rsidR="00FE7151" w:rsidRDefault="001055A2">
      <w:pPr>
        <w:pStyle w:val="BodyText"/>
        <w:ind w:left="260"/>
        <w:jc w:val="both"/>
      </w:pPr>
      <w:r>
        <w:rPr>
          <w:color w:val="C00000"/>
        </w:rPr>
        <w:t xml:space="preserve">CCDCC </w:t>
      </w:r>
      <w:r w:rsidR="00C115AF">
        <w:rPr>
          <w:color w:val="C00000"/>
        </w:rPr>
        <w:t>Secretary</w:t>
      </w:r>
    </w:p>
    <w:p w14:paraId="4B742B62" w14:textId="77777777" w:rsidR="00FE7151" w:rsidRDefault="00FE7151">
      <w:pPr>
        <w:pStyle w:val="BodyText"/>
        <w:spacing w:before="4"/>
        <w:rPr>
          <w:sz w:val="13"/>
        </w:rPr>
      </w:pPr>
    </w:p>
    <w:p w14:paraId="42B13328" w14:textId="77777777" w:rsidR="00FE7151" w:rsidRDefault="001055A2">
      <w:pPr>
        <w:spacing w:before="93"/>
        <w:ind w:left="120"/>
        <w:jc w:val="center"/>
        <w:rPr>
          <w:sz w:val="20"/>
        </w:rPr>
      </w:pPr>
      <w:r>
        <w:rPr>
          <w:color w:val="C00000"/>
          <w:sz w:val="20"/>
        </w:rPr>
        <w:t>Campbelltown Camden District Cricket Club</w:t>
      </w:r>
    </w:p>
    <w:p w14:paraId="2304563B" w14:textId="77777777" w:rsidR="00FE7151" w:rsidRDefault="001055A2">
      <w:pPr>
        <w:tabs>
          <w:tab w:val="left" w:pos="2471"/>
        </w:tabs>
        <w:spacing w:line="207" w:lineRule="exact"/>
        <w:ind w:left="121"/>
        <w:jc w:val="center"/>
        <w:rPr>
          <w:sz w:val="18"/>
        </w:rPr>
      </w:pPr>
      <w:r>
        <w:rPr>
          <w:sz w:val="18"/>
        </w:rPr>
        <w:t>Secretary:</w:t>
      </w:r>
      <w:r>
        <w:rPr>
          <w:spacing w:val="-3"/>
          <w:sz w:val="18"/>
        </w:rPr>
        <w:t xml:space="preserve"> </w:t>
      </w:r>
      <w:r>
        <w:rPr>
          <w:sz w:val="18"/>
        </w:rPr>
        <w:t>Jason</w:t>
      </w:r>
      <w:r>
        <w:rPr>
          <w:spacing w:val="-2"/>
          <w:sz w:val="18"/>
        </w:rPr>
        <w:t xml:space="preserve"> </w:t>
      </w:r>
      <w:r>
        <w:rPr>
          <w:sz w:val="18"/>
        </w:rPr>
        <w:t>Ellsmore</w:t>
      </w:r>
      <w:r>
        <w:rPr>
          <w:sz w:val="18"/>
        </w:rPr>
        <w:tab/>
        <w:t>Mobile: 0405 469</w:t>
      </w:r>
      <w:r>
        <w:rPr>
          <w:spacing w:val="5"/>
          <w:sz w:val="18"/>
        </w:rPr>
        <w:t xml:space="preserve"> </w:t>
      </w:r>
      <w:r>
        <w:rPr>
          <w:sz w:val="18"/>
        </w:rPr>
        <w:t>636</w:t>
      </w:r>
    </w:p>
    <w:p w14:paraId="786CE0F5" w14:textId="77777777" w:rsidR="00FE7151" w:rsidRDefault="001055A2">
      <w:pPr>
        <w:tabs>
          <w:tab w:val="left" w:pos="2996"/>
        </w:tabs>
        <w:spacing w:line="207" w:lineRule="exact"/>
        <w:ind w:left="120"/>
        <w:jc w:val="center"/>
        <w:rPr>
          <w:sz w:val="18"/>
        </w:rPr>
      </w:pPr>
      <w:r>
        <w:rPr>
          <w:sz w:val="18"/>
        </w:rPr>
        <w:t>126 Longhurst Road,</w:t>
      </w:r>
      <w:r>
        <w:rPr>
          <w:spacing w:val="-9"/>
          <w:sz w:val="18"/>
        </w:rPr>
        <w:t xml:space="preserve"> </w:t>
      </w:r>
      <w:r>
        <w:rPr>
          <w:sz w:val="18"/>
        </w:rPr>
        <w:t>Minto</w:t>
      </w:r>
      <w:r>
        <w:rPr>
          <w:spacing w:val="-2"/>
          <w:sz w:val="18"/>
        </w:rPr>
        <w:t xml:space="preserve"> </w:t>
      </w:r>
      <w:r>
        <w:rPr>
          <w:sz w:val="18"/>
        </w:rPr>
        <w:t>2566</w:t>
      </w:r>
      <w:r>
        <w:rPr>
          <w:sz w:val="18"/>
        </w:rPr>
        <w:tab/>
        <w:t>ABN 57 098 941</w:t>
      </w:r>
      <w:r>
        <w:rPr>
          <w:spacing w:val="-3"/>
          <w:sz w:val="18"/>
        </w:rPr>
        <w:t xml:space="preserve"> </w:t>
      </w:r>
      <w:r>
        <w:rPr>
          <w:sz w:val="18"/>
        </w:rPr>
        <w:t>095</w:t>
      </w:r>
    </w:p>
    <w:p w14:paraId="03FF1ACF" w14:textId="77777777" w:rsidR="00FE7151" w:rsidRDefault="001055A2">
      <w:pPr>
        <w:tabs>
          <w:tab w:val="left" w:pos="3657"/>
        </w:tabs>
        <w:spacing w:before="2"/>
        <w:ind w:left="119"/>
        <w:jc w:val="center"/>
        <w:rPr>
          <w:sz w:val="18"/>
        </w:rPr>
      </w:pPr>
      <w:r>
        <w:rPr>
          <w:sz w:val="18"/>
        </w:rPr>
        <w:t>Email:</w:t>
      </w:r>
      <w:r>
        <w:rPr>
          <w:spacing w:val="-3"/>
          <w:sz w:val="18"/>
        </w:rPr>
        <w:t xml:space="preserve"> </w:t>
      </w:r>
      <w:hyperlink r:id="rId12">
        <w:r>
          <w:rPr>
            <w:color w:val="0462C1"/>
            <w:sz w:val="18"/>
            <w:u w:val="single" w:color="0462C1"/>
          </w:rPr>
          <w:t>secretary@ghostscricket.com</w:t>
        </w:r>
      </w:hyperlink>
      <w:r>
        <w:rPr>
          <w:color w:val="0462C1"/>
          <w:sz w:val="18"/>
        </w:rPr>
        <w:tab/>
      </w:r>
      <w:r>
        <w:rPr>
          <w:sz w:val="18"/>
        </w:rPr>
        <w:t>Website:</w:t>
      </w:r>
      <w:r>
        <w:rPr>
          <w:spacing w:val="-1"/>
          <w:sz w:val="18"/>
        </w:rPr>
        <w:t xml:space="preserve"> </w:t>
      </w:r>
      <w:hyperlink r:id="rId13">
        <w:r>
          <w:rPr>
            <w:color w:val="0462C1"/>
            <w:sz w:val="18"/>
            <w:u w:val="single" w:color="0462C1"/>
          </w:rPr>
          <w:t>www.ghostscricket.com</w:t>
        </w:r>
      </w:hyperlink>
    </w:p>
    <w:sectPr w:rsidR="00FE7151">
      <w:type w:val="continuous"/>
      <w:pgSz w:w="11900" w:h="16850"/>
      <w:pgMar w:top="480" w:right="580" w:bottom="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altName w:val="Perpetua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QyMbc0NzCxsDBT0lEKTi0uzszPAykwqgUAXtmL5CwAAAA="/>
  </w:docVars>
  <w:rsids>
    <w:rsidRoot w:val="00FE7151"/>
    <w:rsid w:val="0007073E"/>
    <w:rsid w:val="001055A2"/>
    <w:rsid w:val="007B6761"/>
    <w:rsid w:val="00963531"/>
    <w:rsid w:val="00A70452"/>
    <w:rsid w:val="00C115AF"/>
    <w:rsid w:val="00D109D1"/>
    <w:rsid w:val="00FE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43DE9"/>
  <w15:docId w15:val="{AECCE402-0B96-4DCF-973F-23F432471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2496"/>
      <w:jc w:val="center"/>
      <w:outlineLvl w:val="0"/>
    </w:pPr>
    <w:rPr>
      <w:rFonts w:ascii="Perpetua" w:eastAsia="Perpetua" w:hAnsi="Perpetua" w:cs="Perpetua"/>
      <w:sz w:val="44"/>
      <w:szCs w:val="44"/>
    </w:rPr>
  </w:style>
  <w:style w:type="paragraph" w:styleId="Heading2">
    <w:name w:val="heading 2"/>
    <w:basedOn w:val="Normal"/>
    <w:uiPriority w:val="1"/>
    <w:qFormat/>
    <w:pPr>
      <w:ind w:left="260"/>
      <w:jc w:val="both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115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://www.ghostscricket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mailto:secretary@ghostscricke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docs.google.com/forms/d/e/1FAIpQLSci6R0T6o19USF79FrAROSJaqVzFKrJZKAKbvS0HJMtJsuE7A/viewform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Ellsmore</dc:creator>
  <cp:lastModifiedBy>Jason Ellsmore</cp:lastModifiedBy>
  <cp:revision>5</cp:revision>
  <cp:lastPrinted>2022-02-25T00:13:00Z</cp:lastPrinted>
  <dcterms:created xsi:type="dcterms:W3CDTF">2022-02-25T00:09:00Z</dcterms:created>
  <dcterms:modified xsi:type="dcterms:W3CDTF">2022-02-25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1T00:00:00Z</vt:filetime>
  </property>
</Properties>
</file>